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1" w:name="cover-letter"/>
    <w:p>
      <w:pPr>
        <w:pStyle w:val="Heading1"/>
      </w:pPr>
      <w:r>
        <w:t xml:space="preserve">Cover Letter</w:t>
      </w:r>
    </w:p>
    <w:p>
      <w:pPr>
        <w:pStyle w:val="FirstParagraph"/>
      </w:pPr>
      <w:r>
        <w:rPr>
          <w:bCs/>
          <w:b/>
        </w:rPr>
        <w:t xml:space="preserve">John Doe</w:t>
      </w:r>
      <w:r>
        <w:br/>
      </w:r>
      <w:r>
        <w:t xml:space="preserve">123 Science Street</w:t>
      </w:r>
      <w:r>
        <w:br/>
      </w:r>
      <w:r>
        <w:t xml:space="preserve">Berlin, Germany 10178</w:t>
      </w:r>
      <w:r>
        <w:br/>
      </w:r>
      <w:r>
        <w:t xml:space="preserve">Email: john.doe@example.com | Phone: +49 30 12345678</w:t>
      </w:r>
    </w:p>
    <w:p>
      <w:pPr>
        <w:pStyle w:val="BodyText"/>
      </w:pPr>
      <w:r>
        <w:t xml:space="preserve">[Hiring Manager's Name]</w:t>
      </w:r>
      <w:r>
        <w:br/>
      </w:r>
      <w:r>
        <w:t xml:space="preserve">[Company Name]</w:t>
      </w:r>
      <w:r>
        <w:br/>
      </w:r>
      <w:r>
        <w:t xml:space="preserve">[Company Address]</w:t>
      </w:r>
      <w:r>
        <w:br/>
      </w:r>
      <w:r>
        <w:t xml:space="preserve">Berlin, Germany</w:t>
      </w:r>
    </w:p>
    <w:p>
      <w:pPr>
        <w:pStyle w:val="BodyText"/>
      </w:pPr>
      <w:r>
        <w:t xml:space="preserve">Date: [Insert Date]</w:t>
      </w:r>
    </w:p>
    <w:bookmarkStart w:id="20" w:name="dear-hiring-managers-name"/>
    <w:p>
      <w:pPr>
        <w:pStyle w:val="Heading2"/>
      </w:pPr>
      <w:r>
        <w:t xml:space="preserve">Dear [Hiring Manager's Name],</w:t>
      </w:r>
    </w:p>
    <w:p>
      <w:pPr>
        <w:pStyle w:val="FirstParagraph"/>
      </w:pPr>
      <w:r>
        <w:t xml:space="preserve">I am writing to express my enthusiastic interest in the Chemist position at your esteemed organization in Berlin, Germany. As a dedicated and skilled chemist with a passion for scientific innovation, I am eager to contribute my expertise to a dynamic research environment that values excellence and progress. Berlin’s reputation as a hub for cutting-edge scientific research and its vibrant academic community make it an ideal location for me to further my career, and I am particularly drawn to your organization’s commitment to advancing chemical sciences in Germany.</w:t>
      </w:r>
    </w:p>
    <w:p>
      <w:pPr>
        <w:pStyle w:val="BodyText"/>
      </w:pPr>
      <w:r>
        <w:t xml:space="preserve">With over [X years] of experience in analytical chemistry, drug development, and materials science, I have developed a strong foundation in laboratory techniques such as gas chromatography-mass spectrometry (GC-MS), high-performance liquid chromatography (HPLC), and spectroscopic analysis. My academic background includes a [Degree] in Chemistry from [University Name], where I conducted research on [specific project or topic, e.g., "novel catalysts for sustainable energy applications"]. This work not only honed my technical skills but also deepened my understanding of the interdisciplinary nature of modern chemical research, which is crucial for addressing complex challenges in Germany’s evolving scientific landscape.</w:t>
      </w:r>
    </w:p>
    <w:p>
      <w:pPr>
        <w:pStyle w:val="BodyText"/>
      </w:pPr>
      <w:r>
        <w:t xml:space="preserve">Throughout my career, I have prioritized precision, innovation, and collaboration. At [Previous Company/Organization], I led a team to optimize synthesis protocols for pharmaceutical compounds, reducing production costs by 15% while maintaining strict quality standards. This experience reinforced my ability to balance technical rigor with practical problem-solving—skills that align perfectly with the demands of a Chemist role in Germany Berlin, where efficiency and innovation are paramount. Additionally, my proficiency in [specific software or tools, e.g., "ChemDraw," "SPSS for data analysis"] and my fluency in both English and German further enhance my ability to contribute effectively to your team.</w:t>
      </w:r>
    </w:p>
    <w:p>
      <w:pPr>
        <w:pStyle w:val="BodyText"/>
      </w:pPr>
      <w:r>
        <w:t xml:space="preserve">What excites me most about working in Germany Berlin is the opportunity to engage with a community that thrives on scientific curiosity and global collaboration. Berlin’s unique blend of historical significance and modern innovation creates an environment where chemists can push the boundaries of their field. From the Fraunhofer Institutes to the Max Planck Society, the city is home to some of the world’s most prestigious research institutions, all of which are dedicated to advancing chemical sciences for societal benefit. I am particularly inspired by your organization’s work in [specific area relevant to the company, e.g., "environmental chemistry," "biotechnology"], and I am eager to bring my expertise in [specific skill or experience] to support these initiatives.</w:t>
      </w:r>
    </w:p>
    <w:p>
      <w:pPr>
        <w:pStyle w:val="BodyText"/>
      </w:pPr>
      <w:r>
        <w:t xml:space="preserve">Germany’s emphasis on sustainability and technological advancement resonates deeply with my professional values. As a Chemist, I am committed to developing solutions that address global challenges, such as pollution reduction, renewable energy storage, and the creation of eco-friendly materials. Berlin’s focus on green chemistry and circular economy principles aligns perfectly with these goals. For instance, during my time at [Previous Company], I contributed to a project aimed at designing biodegradable polymers for packaging applications—a project that not only met industry standards but also reduced environmental impact. This experience has prepared me to tackle similar challenges in Germany Berlin, where sustainability is a key priority for both businesses and policymakers.</w:t>
      </w:r>
    </w:p>
    <w:p>
      <w:pPr>
        <w:pStyle w:val="BodyText"/>
      </w:pPr>
      <w:r>
        <w:t xml:space="preserve">Moreover, the cultural richness of Berlin offers an unparalleled environment for personal and professional growth. The city’s diverse population, thriving arts scene, and commitment to innovation create a unique atmosphere that fosters creativity. As a Chemist in Germany, I am eager to immerse myself in this culture while contributing my skills to meaningful scientific endeavors. My ability to adapt quickly to new environments, coupled with my strong work ethic and attention to detail, ensures that I can seamlessly integrate into your team and contribute from day one.</w:t>
      </w:r>
    </w:p>
    <w:p>
      <w:pPr>
        <w:pStyle w:val="BodyText"/>
      </w:pPr>
      <w:r>
        <w:t xml:space="preserve">I am particularly impressed by your organization’s dedication to fostering a collaborative and inclusive workplace. In my previous roles, I have consistently demonstrated the ability to work effectively with cross-functional teams, whether in academic settings or industry environments. For example, during a recent project on [specific project], I collaborated with engineers and data scientists to develop a novel analytical method that improved process efficiency by 20%. This experience underscored the importance of teamwork in achieving breakthroughs—and I am excited about the possibility of contributing to similar successes in Berlin.</w:t>
      </w:r>
    </w:p>
    <w:p>
      <w:pPr>
        <w:pStyle w:val="BodyText"/>
      </w:pPr>
      <w:r>
        <w:t xml:space="preserve">In addition to my technical qualifications, I bring a proactive mindset and a genuine passion for scientific discovery. I am constantly seeking opportunities to expand my knowledge through professional development courses, conferences, and networking events. For instance, I recently attended the [Name of Conference] in Munich, where I presented research on [specific topic]. Such experiences have not only broadened my expertise but also reinforced my belief that continuous learning is essential for driving progress in the chemical sciences.</w:t>
      </w:r>
    </w:p>
    <w:p>
      <w:pPr>
        <w:pStyle w:val="BodyText"/>
      </w:pPr>
      <w:r>
        <w:t xml:space="preserve">As a Chemist with a strong commitment to excellence and a deep appreciation for Germany’s scientific heritage, I am confident that I would be a valuable addition to your organization. My goal is to contribute to projects that have real-world impact while growing as a professional in Berlin’s innovative environment. I would welcome the opportunity to discuss how my skills and experiences align with your needs and how I can help advance your mission in Germany.</w:t>
      </w:r>
    </w:p>
    <w:p>
      <w:pPr>
        <w:pStyle w:val="BodyText"/>
      </w:pPr>
      <w:r>
        <w:t xml:space="preserve">Thank you for considering my application. I look forward to the possibility of contributing to your team and exploring how we can collaborate to achieve meaningful scientific advancements in Berlin. Please feel free to contact me at [Phone Number] or [Email Address] at your earliest convenience.</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Germany Berlin</dc:title>
  <dc:creator/>
  <cp:keywords/>
  <dcterms:created xsi:type="dcterms:W3CDTF">2026-07-19T20:03:40Z</dcterms:created>
  <dcterms:modified xsi:type="dcterms:W3CDTF">2026-07-19T20:03:40Z</dcterms:modified>
</cp:coreProperties>
</file>

<file path=docProps/custom.xml><?xml version="1.0" encoding="utf-8"?>
<Properties xmlns="http://schemas.openxmlformats.org/officeDocument/2006/custom-properties" xmlns:vt="http://schemas.openxmlformats.org/officeDocument/2006/docPropsVTypes"/>
</file>